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Kwok L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wo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709 Drake Avenue Skokie 6007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ssjkwok@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34526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7/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l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18/2017</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4/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